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key2-language-reference"/>
      <w:bookmarkEnd w:id="21"/>
      <w:r>
        <w:t xml:space="preserve">Monkey2 Language Reference</w:t>
      </w:r>
    </w:p>
    <w:p>
      <w:pPr>
        <w:pStyle w:val="FirstParagraph"/>
      </w:pPr>
      <w:r>
        <w:t xml:space="preserve">!! this is WIP with non official addons !!</w:t>
      </w:r>
    </w:p>
    <w:p>
      <w:pPr>
        <w:pStyle w:val="BodyText"/>
      </w:pPr>
      <w:r>
        <w:t xml:space="preserve">please review and comment on http://monkeycoder.co.nz/forums/topic/integrated-docs-github-community-organisation/</w:t>
      </w:r>
      <w:r>
        <w:t xml:space="preserve"> </w:t>
      </w:r>
      <w:r>
        <w:t xml:space="preserve">or https://github.com/mx2DocsCommunity/monkey2</w:t>
      </w:r>
    </w:p>
    <w:p>
      <w:pPr>
        <w:pStyle w:val="Heading2"/>
      </w:pPr>
      <w:bookmarkStart w:id="22" w:name="table-of-contents"/>
      <w:bookmarkEnd w:id="22"/>
      <w:r>
        <w:t xml:space="preserve">Table of contents</w:t>
      </w:r>
    </w:p>
    <w:p>
      <w:pPr>
        <w:pStyle w:val="FirstParagraph"/>
      </w:pPr>
      <w:r>
        <w:t xml:space="preserve">-modules</w:t>
      </w:r>
      <w:r>
        <w:br w:type="textWrapping"/>
      </w:r>
      <w:r>
        <w:t xml:space="preserve">-namespaces</w:t>
      </w:r>
      <w:r>
        <w:br w:type="textWrapping"/>
      </w:r>
      <w:r>
        <w:t xml:space="preserve">-types</w:t>
      </w:r>
      <w:r>
        <w:br w:type="textWrapping"/>
      </w:r>
      <w:r>
        <w:t xml:space="preserve">-arrays</w:t>
      </w:r>
      <w:r>
        <w:br w:type="textWrapping"/>
      </w:r>
      <w:r>
        <w:t xml:space="preserve">-strings</w:t>
      </w:r>
      <w:r>
        <w:br w:type="textWrapping"/>
      </w:r>
      <w:r>
        <w:t xml:space="preserve">-variants</w:t>
      </w:r>
      <w:r>
        <w:br w:type="textWrapping"/>
      </w:r>
      <w:r>
        <w:t xml:space="preserve">-Enums</w:t>
      </w:r>
      <w:r>
        <w:br w:type="textWrapping"/>
      </w:r>
      <w:r>
        <w:t xml:space="preserve">-variables</w:t>
      </w:r>
      <w:r>
        <w:br w:type="textWrapping"/>
      </w:r>
      <w:r>
        <w:t xml:space="preserve">-pointers</w:t>
      </w:r>
      <w:r>
        <w:br w:type="textWrapping"/>
      </w:r>
      <w:r>
        <w:t xml:space="preserve">-functions</w:t>
      </w:r>
      <w:r>
        <w:br w:type="textWrapping"/>
      </w:r>
      <w:r>
        <w:t xml:space="preserve">-loop-statements</w:t>
      </w:r>
      <w:r>
        <w:br w:type="textWrapping"/>
      </w:r>
      <w:r>
        <w:t xml:space="preserve">-conditional-statements</w:t>
      </w:r>
      <w:r>
        <w:br w:type="textWrapping"/>
      </w:r>
      <w:r>
        <w:t xml:space="preserve">-expressions</w:t>
      </w:r>
      <w:r>
        <w:br w:type="textWrapping"/>
      </w:r>
      <w:r>
        <w:t xml:space="preserve">-user-types</w:t>
      </w:r>
      <w:r>
        <w:br w:type="textWrapping"/>
      </w:r>
      <w:r>
        <w:t xml:space="preserve">-preprocessor</w:t>
      </w:r>
      <w:r>
        <w:br w:type="textWrapping"/>
      </w:r>
      <w:r>
        <w:t xml:space="preserve">-reflection</w:t>
      </w:r>
      <w:r>
        <w:br w:type="textWrapping"/>
      </w:r>
      <w:r>
        <w:t xml:space="preserve">-error-handling</w:t>
      </w:r>
      <w:r>
        <w:br w:type="textWrapping"/>
      </w:r>
      <w:r>
        <w:t xml:space="preserve">-assets-management</w:t>
      </w:r>
      <w:r>
        <w:br w:type="textWrapping"/>
      </w:r>
      <w:r>
        <w:t xml:space="preserve">-native-code</w:t>
      </w:r>
      <w:r>
        <w:br w:type="textWrapping"/>
      </w:r>
      <w:r>
        <w:t xml:space="preserve">-build-system</w:t>
      </w:r>
      <w:r>
        <w:br w:type="textWrapping"/>
      </w:r>
      <w:r>
        <w:t xml:space="preserve">-misc</w:t>
      </w:r>
    </w:p>
    <w:p>
      <w:pPr>
        <w:pStyle w:val="BodyText"/>
      </w:pPr>
      <w:r>
        <w:t xml:space="preserve">-operator-overloading</w:t>
      </w:r>
      <w:r>
        <w:br w:type="textWrapping"/>
      </w:r>
      <w:r>
        <w:t xml:space="preserve">-lambda-functions</w:t>
      </w:r>
      <w:r>
        <w:br w:type="textWrapping"/>
      </w:r>
      <w:r>
        <w:t xml:space="preserve">-namespaces-and-using</w:t>
      </w:r>
      <w:r>
        <w:br w:type="textWrapping"/>
      </w:r>
      <w:r>
        <w:t xml:space="preserve">-multifile-projects</w:t>
      </w:r>
    </w:p>
    <w:p>
      <w:pPr>
        <w:pStyle w:val="BodyText"/>
      </w:pPr>
      <w:r>
        <w:t xml:space="preserve">-sdks</w:t>
      </w:r>
      <w:r>
        <w:br w:type="textWrapping"/>
      </w:r>
      <w:r>
        <w:t xml:space="preserve">-mxcc</w:t>
      </w:r>
    </w:p>
    <w:p>
      <w:pPr>
        <w:pStyle w:val="Heading3"/>
      </w:pPr>
      <w:bookmarkStart w:id="23" w:name="modules-and-applications"/>
      <w:bookmarkEnd w:id="23"/>
      <w:r>
        <w:t xml:space="preserve">Modules and Applications</w:t>
      </w:r>
    </w:p>
    <w:p>
      <w:pPr>
        <w:pStyle w:val="Heading4"/>
      </w:pPr>
      <w:bookmarkStart w:id="24" w:name="creating-modules"/>
      <w:bookmarkEnd w:id="24"/>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5" w:name="importing-modules"/>
      <w:bookmarkEnd w:id="25"/>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6" w:name="applications"/>
      <w:bookmarkEnd w:id="26"/>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7" w:name="namespaces-and-using"/>
      <w:bookmarkEnd w:id="27"/>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8" w:name="declaring-namespaces"/>
      <w:bookmarkEnd w:id="28"/>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9" w:name="accessing-namespaces"/>
      <w:bookmarkEnd w:id="29"/>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30" w:name="the-using-directive"/>
      <w:bookmarkEnd w:id="30"/>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31" w:name="monkey2-types"/>
      <w:bookmarkEnd w:id="31"/>
      <w:r>
        <w:t xml:space="preserve">Monkey2 types</w:t>
      </w:r>
    </w:p>
    <w:p>
      <w:pPr>
        <w:pStyle w:val="Heading4"/>
      </w:pPr>
      <w:bookmarkStart w:id="32" w:name="primitive-types"/>
      <w:bookmarkEnd w:id="32"/>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3" w:name="compound-types"/>
      <w:bookmarkEnd w:id="33"/>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4" w:name="implicit-type-conversions"/>
      <w:bookmarkEnd w:id="34"/>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5" w:name="explicit-type-conversions"/>
      <w:bookmarkEnd w:id="35"/>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6" w:name="arrays"/>
      <w:bookmarkEnd w:id="36"/>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7" w:name="creating-arrays"/>
      <w:bookmarkEnd w:id="37"/>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8"/>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9" w:name="iterating-through-arrays"/>
      <w:bookmarkEnd w:id="39"/>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40" w:name="slicing-arrays"/>
      <w:bookmarkEnd w:id="40"/>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41" w:name="resizing-arrays"/>
      <w:bookmarkEnd w:id="41"/>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2" w:name="strings"/>
      <w:bookmarkEnd w:id="42"/>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3" w:name="variables"/>
      <w:bookmarkEnd w:id="43"/>
      <w:r>
        <w:t xml:space="preserve">Variables</w:t>
      </w:r>
    </w:p>
    <w:p>
      <w:pPr>
        <w:pStyle w:val="Heading4"/>
      </w:pPr>
      <w:bookmarkStart w:id="44" w:name="local-variables"/>
      <w:bookmarkEnd w:id="44"/>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5" w:name="global-variables"/>
      <w:bookmarkEnd w:id="45"/>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6" w:name="consts"/>
      <w:bookmarkEnd w:id="46"/>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7" w:name="pointers"/>
      <w:bookmarkEnd w:id="47"/>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if the pointed adress is not kept "alive". Pointer to globals are safe for example.</w:t>
      </w:r>
      <w:r>
        <w:br w:type="textWrapping"/>
      </w:r>
      <w:r>
        <w:t xml:space="preserve">You must have acces to the memory you try to reach or you'll have a (fatal) memory acces violation.</w:t>
      </w:r>
    </w:p>
    <w:p>
      <w:pPr>
        <w:pStyle w:val="BodyText"/>
      </w:pPr>
      <w:r>
        <w:t xml:space="preserve">A pointer can point to any kind of type, even garbage collected types. This can lead to bad things too as the garbage collector is not 'aware' of pointers.</w:t>
      </w:r>
    </w:p>
    <w:p>
      <w:pPr>
        <w:pStyle w:val="Heading4"/>
      </w:pPr>
      <w:bookmarkStart w:id="48" w:name="declaration"/>
      <w:bookmarkEnd w:id="48"/>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9" w:name="referencing"/>
      <w:bookmarkEnd w:id="49"/>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50" w:name="dereferencing-with"/>
      <w:bookmarkEnd w:id="50"/>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51" w:name="dereferencing-with--"/>
      <w:bookmarkEnd w:id="51"/>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w:t>
      </w:r>
      <w:r>
        <w:br w:type="textWrapping"/>
      </w:r>
      <w:r>
        <w:rPr>
          <w:rStyle w:val="VerbatimChar"/>
        </w:rPr>
        <w:t xml:space="preserve">End</w:t>
      </w:r>
    </w:p>
    <w:p>
      <w:pPr>
        <w:pStyle w:val="FirstParagraph"/>
      </w:pPr>
      <w:r>
        <w:t xml:space="preserve">will show the value of the struct's field i</w:t>
      </w:r>
    </w:p>
    <w:p>
      <w:pPr>
        <w:pStyle w:val="Heading4"/>
      </w:pPr>
      <w:bookmarkStart w:id="52" w:name="casting"/>
      <w:bookmarkEnd w:id="52"/>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p>
    <w:p>
      <w:pPr>
        <w:pStyle w:val="Heading3"/>
      </w:pPr>
      <w:bookmarkStart w:id="53" w:name="functions"/>
      <w:bookmarkEnd w:id="53"/>
      <w:r>
        <w:t xml:space="preserve">Functions</w:t>
      </w:r>
    </w:p>
    <w:p>
      <w:pPr>
        <w:pStyle w:val="Heading4"/>
      </w:pPr>
      <w:bookmarkStart w:id="54" w:name="global-functions"/>
      <w:bookmarkEnd w:id="54"/>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5" w:name="class-methods"/>
      <w:bookmarkEnd w:id="55"/>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6" w:name="lambda-functions"/>
      <w:bookmarkEnd w:id="56"/>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7" w:name="function-values"/>
      <w:bookmarkEnd w:id="57"/>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8" w:name="repeat"/>
      <w:bookmarkEnd w:id="58"/>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9" w:name="for-numeric"/>
      <w:bookmarkEnd w:id="59"/>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60" w:name="for-eachin"/>
      <w:bookmarkEnd w:id="60"/>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61" w:name="exit"/>
      <w:bookmarkEnd w:id="61"/>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62" w:name="continue"/>
      <w:bookmarkEnd w:id="62"/>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3" w:name="if"/>
      <w:bookmarkEnd w:id="63"/>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4" w:name="select"/>
      <w:bookmarkEnd w:id="64"/>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5" w:name="else"/>
      <w:bookmarkEnd w:id="65"/>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6" w:name="expressions"/>
      <w:bookmarkEnd w:id="66"/>
      <w:r>
        <w:t xml:space="preserve">Expressions</w:t>
      </w:r>
    </w:p>
    <w:p>
      <w:pPr>
        <w:pStyle w:val="Heading4"/>
      </w:pPr>
      <w:bookmarkStart w:id="67" w:name="operators"/>
      <w:bookmarkEnd w:id="67"/>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8" w:name="type-balancing"/>
      <w:bookmarkEnd w:id="68"/>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9" w:name="operator-overloading"/>
      <w:bookmarkEnd w:id="69"/>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70" w:name="user-defined-types"/>
      <w:bookmarkEnd w:id="70"/>
      <w:r>
        <w:t xml:space="preserve">User defined types</w:t>
      </w:r>
    </w:p>
    <w:p>
      <w:pPr>
        <w:pStyle w:val="Heading4"/>
      </w:pPr>
      <w:bookmarkStart w:id="71" w:name="classes"/>
      <w:bookmarkEnd w:id="71"/>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72" w:name="structs"/>
      <w:bookmarkEnd w:id="72"/>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3" w:name="interfaces"/>
      <w:bookmarkEnd w:id="73"/>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4" w:name="fields"/>
      <w:bookmarkEnd w:id="74"/>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5" w:name="methods"/>
      <w:bookmarkEnd w:id="75"/>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6" w:name="properties"/>
      <w:bookmarkEnd w:id="76"/>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7" w:name="conversion-operators"/>
      <w:bookmarkEnd w:id="77"/>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8" w:name="extensions"/>
      <w:bookmarkEnd w:id="78"/>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9" w:name="encapsulation"/>
      <w:bookmarkEnd w:id="79"/>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t xml:space="preserve">-</w:t>
      </w: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End</w:t>
      </w:r>
    </w:p>
    <w:p>
      <w:pPr>
        <w:pStyle w:val="Heading3"/>
      </w:pPr>
      <w:bookmarkStart w:id="80" w:name="preprocessor"/>
      <w:bookmarkEnd w:id="80"/>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4999.999999999999"/>
        <w:tblLook w:firstRow="1"/>
      </w:tblPr>
      <w:tblGrid>
        <w:gridCol w:w="2406"/>
        <w:gridCol w:w="802"/>
        <w:gridCol w:w="471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center"/>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center"/>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center"/>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center"/>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center"/>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center"/>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center"/>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81" w:name="reflection"/>
      <w:bookmarkEnd w:id="81"/>
      <w:r>
        <w:t xml:space="preserve">Reflection</w:t>
      </w:r>
    </w:p>
    <w:p>
      <w:pPr>
        <w:pStyle w:val="Heading4"/>
      </w:pPr>
      <w:bookmarkStart w:id="82" w:name="typeof-and-typeinfo"/>
      <w:bookmarkEnd w:id="82"/>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3" w:name="declinfo-objects"/>
      <w:bookmarkEnd w:id="83"/>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4" w:name="getting-and-setting-variables"/>
      <w:bookmarkEnd w:id="84"/>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5" w:name="invoking-methods-and-functions"/>
      <w:bookmarkEnd w:id="85"/>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6" w:name="limitations"/>
      <w:bookmarkEnd w:id="86"/>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7" w:name="assets-management"/>
      <w:bookmarkEnd w:id="87"/>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8" w:name="integration-with-native-code"/>
      <w:bookmarkEnd w:id="88"/>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9" w:name="extern-symbols"/>
      <w:bookmarkEnd w:id="89"/>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90" w:name="extern-classes"/>
      <w:bookmarkEnd w:id="90"/>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91" w:name="the-build-system"/>
      <w:bookmarkEnd w:id="91"/>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92" w:name="system-imports"/>
      <w:bookmarkEnd w:id="92"/>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3" w:name="local-imports"/>
      <w:bookmarkEnd w:id="93"/>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4" w:name="code-lines-splitting"/>
      <w:bookmarkEnd w:id="94"/>
      <w:r>
        <w:t xml:space="preserve">Code lines splitting</w:t>
      </w:r>
    </w:p>
    <w:p>
      <w:pPr>
        <w:pStyle w:val="FirstParagraph"/>
      </w:pPr>
      <w:r>
        <w:t xml:space="preserve">Lines can currently only be split after ‘[‘, ‘(‘ or ‘,’ tokens.</w:t>
      </w:r>
    </w:p>
    <w:p>
      <w:pPr>
        <w:pStyle w:val="Heading4"/>
      </w:pPr>
      <w:bookmarkStart w:id="95" w:name="hexadecimal"/>
      <w:bookmarkEnd w:id="95"/>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4"/>
      </w:pPr>
      <w:bookmarkStart w:id="96" w:name="inline-code-comments"/>
      <w:bookmarkEnd w:id="96"/>
      <w:r>
        <w:t xml:space="preserve">Inline Code comments</w:t>
      </w:r>
    </w:p>
    <w:p>
      <w:pPr>
        <w:pStyle w:val="FirstParagraph"/>
      </w:pPr>
      <w:r>
        <w:t xml:space="preserve">Inline comments can be done with the</w:t>
      </w:r>
      <w:r>
        <w:t xml:space="preserve"> </w:t>
      </w:r>
      <w:r>
        <w:rPr>
          <w:rStyle w:val="VerbatimChar"/>
        </w:rPr>
        <w:t xml:space="preserve">'</w:t>
      </w:r>
      <w:r>
        <w:t xml:space="preserve"> </w:t>
      </w:r>
      <w:r>
        <w:t xml:space="preserve">character.</w:t>
      </w:r>
    </w:p>
    <w:p>
      <w:pPr>
        <w:pStyle w:val="SourceCode"/>
      </w:pPr>
      <w:r>
        <w:rPr>
          <w:rStyle w:val="VerbatimChar"/>
        </w:rPr>
        <w:t xml:space="preserve">Print "hello!" 'this line prints hello on the output console</w:t>
      </w:r>
    </w:p>
    <w:p>
      <w:pPr>
        <w:pStyle w:val="Heading1"/>
      </w:pPr>
      <w:bookmarkStart w:id="97" w:name="articles-and-tutorials"/>
      <w:bookmarkEnd w:id="97"/>
      <w:r>
        <w:t xml:space="preserve">Articles and Tutorials</w:t>
      </w:r>
    </w:p>
    <w:p>
      <w:pPr>
        <w:pStyle w:val="Heading3"/>
      </w:pPr>
      <w:bookmarkStart w:id="98" w:name="operator-overloading-1"/>
      <w:bookmarkEnd w:id="98"/>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9" w:name="what-are-lambda-functions"/>
      <w:bookmarkEnd w:id="99"/>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100" w:name="namespaces-and-using."/>
      <w:bookmarkEnd w:id="100"/>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101" w:name="multifile-projects-and-import."/>
      <w:bookmarkEnd w:id="101"/>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102" w:name="monkey2-target-sdks"/>
      <w:bookmarkEnd w:id="102"/>
      <w:r>
        <w:t xml:space="preserve">Monkey2 Target SDKs</w:t>
      </w:r>
    </w:p>
    <w:p>
      <w:pPr>
        <w:pStyle w:val="FirstParagraph"/>
      </w:pPr>
      <w:r>
        <w:t xml:space="preserve">Monkey2 target SDKs.</w:t>
      </w:r>
    </w:p>
    <w:p>
      <w:pPr>
        <w:pStyle w:val="Heading4"/>
      </w:pPr>
      <w:bookmarkStart w:id="103" w:name="the-windows-desktop-target"/>
      <w:bookmarkEnd w:id="103"/>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4" w:name="the-macos-desktop-target"/>
      <w:bookmarkEnd w:id="104"/>
      <w:r>
        <w:t xml:space="preserve">The Macos Desktop Target</w:t>
      </w:r>
    </w:p>
    <w:p>
      <w:pPr>
        <w:pStyle w:val="FirstParagraph"/>
      </w:pPr>
      <w:r>
        <w:t xml:space="preserve">Monkey2 uses the command line tools included with xcode to build desktop apps for macos.</w:t>
      </w:r>
    </w:p>
    <w:p>
      <w:pPr>
        <w:pStyle w:val="Heading4"/>
      </w:pPr>
      <w:bookmarkStart w:id="105" w:name="the-linux-desktop-target"/>
      <w:bookmarkEnd w:id="105"/>
      <w:r>
        <w:t xml:space="preserve">The Linux Desktop Target</w:t>
      </w:r>
    </w:p>
    <w:p>
      <w:pPr>
        <w:pStyle w:val="FirstParagraph"/>
      </w:pPr>
      <w:r>
        <w:t xml:space="preserve">Monkey2 uses the 'gcc' command line tools to build desktop apps for linux.</w:t>
      </w:r>
    </w:p>
    <w:p>
      <w:pPr>
        <w:pStyle w:val="Heading4"/>
      </w:pPr>
      <w:bookmarkStart w:id="106" w:name="the-emscripten-and-wasm-targets"/>
      <w:bookmarkEnd w:id="106"/>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7" w:name="the-android-target"/>
      <w:bookmarkEnd w:id="107"/>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8" w:name="the-ios-target"/>
      <w:bookmarkEnd w:id="108"/>
      <w:r>
        <w:t xml:space="preserve">The iOS Target</w:t>
      </w:r>
    </w:p>
    <w:p>
      <w:pPr>
        <w:pStyle w:val="FirstParagraph"/>
      </w:pPr>
      <w:r>
        <w:t xml:space="preserve">Monkey2 uses the command line tools included with xcode to build ios apps.</w:t>
      </w:r>
    </w:p>
    <w:p>
      <w:pPr>
        <w:pStyle w:val="Heading1"/>
      </w:pPr>
      <w:bookmarkStart w:id="109" w:name="the-mx2cc-compiler"/>
      <w:bookmarkEnd w:id="109"/>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236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b2a5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d12d3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8"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9T12:21:34Z</dcterms:created>
  <dcterms:modified xsi:type="dcterms:W3CDTF">2017-06-19T12:21:34Z</dcterms:modified>
</cp:coreProperties>
</file>